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E9558" w14:textId="78EF078E" w:rsidR="001D60B6" w:rsidRPr="00523F97" w:rsidRDefault="001D60B6" w:rsidP="001D60B6">
      <w:pPr>
        <w:jc w:val="center"/>
        <w:rPr>
          <w:rFonts w:cstheme="minorHAnsi"/>
          <w:b/>
          <w:sz w:val="32"/>
        </w:rPr>
      </w:pPr>
      <w:bookmarkStart w:id="0" w:name="_GoBack"/>
      <w:bookmarkEnd w:id="0"/>
      <w:r>
        <w:rPr>
          <w:rFonts w:cstheme="minorHAnsi"/>
          <w:b/>
          <w:sz w:val="32"/>
        </w:rPr>
        <w:t>Osiągnięcia naukowe i współpraca międzynarodowa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5C2C37DD" w:rsidR="001D60B6" w:rsidRPr="00523F97" w:rsidRDefault="001D60B6" w:rsidP="23BFD7A0">
      <w:pPr>
        <w:spacing w:after="80"/>
        <w:jc w:val="center"/>
        <w:rPr>
          <w:sz w:val="26"/>
          <w:szCs w:val="26"/>
        </w:rPr>
      </w:pPr>
      <w:r w:rsidRPr="23BFD7A0">
        <w:rPr>
          <w:sz w:val="26"/>
          <w:szCs w:val="26"/>
        </w:rPr>
        <w:t xml:space="preserve">na rok akademicki </w:t>
      </w:r>
      <w:r w:rsidR="00332EFB" w:rsidRPr="23BFD7A0">
        <w:rPr>
          <w:sz w:val="26"/>
          <w:szCs w:val="26"/>
        </w:rPr>
        <w:t>202</w:t>
      </w:r>
      <w:r w:rsidR="60AFD808" w:rsidRPr="23BFD7A0">
        <w:rPr>
          <w:sz w:val="26"/>
          <w:szCs w:val="26"/>
        </w:rPr>
        <w:t>3</w:t>
      </w:r>
      <w:r w:rsidR="00332EFB" w:rsidRPr="23BFD7A0">
        <w:rPr>
          <w:sz w:val="26"/>
          <w:szCs w:val="26"/>
        </w:rPr>
        <w:t>/202</w:t>
      </w:r>
      <w:r w:rsidR="266D54AB" w:rsidRPr="23BFD7A0">
        <w:rPr>
          <w:sz w:val="26"/>
          <w:szCs w:val="26"/>
        </w:rPr>
        <w:t>4</w:t>
      </w:r>
    </w:p>
    <w:p w14:paraId="4A40608B" w14:textId="77777777" w:rsidR="00147E44" w:rsidRDefault="00147E44" w:rsidP="00147E44">
      <w:pPr>
        <w:pStyle w:val="Nagwek"/>
        <w:jc w:val="center"/>
      </w:pPr>
    </w:p>
    <w:p w14:paraId="0A380DEE" w14:textId="6DD4CD9D" w:rsidR="00804E09" w:rsidRPr="00D77996" w:rsidRDefault="001D60B6" w:rsidP="00D77996">
      <w:pPr>
        <w:spacing w:after="60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Informacja</w:t>
      </w:r>
      <w:r w:rsidR="00A23D12" w:rsidRPr="00D77996">
        <w:rPr>
          <w:rFonts w:cstheme="minorHAnsi"/>
          <w:i/>
          <w:iCs/>
          <w:sz w:val="18"/>
          <w:szCs w:val="18"/>
        </w:rPr>
        <w:t xml:space="preserve">: </w:t>
      </w:r>
    </w:p>
    <w:p w14:paraId="252A6B21" w14:textId="1FC5A341" w:rsidR="00411CC7" w:rsidRDefault="008A021D" w:rsidP="001F35C6">
      <w:pPr>
        <w:pStyle w:val="Akapitzlist"/>
        <w:numPr>
          <w:ilvl w:val="0"/>
          <w:numId w:val="3"/>
        </w:numPr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Należy</w:t>
      </w:r>
      <w:r w:rsidR="00A23D12" w:rsidRPr="008A021D">
        <w:rPr>
          <w:rFonts w:cstheme="minorHAnsi"/>
          <w:i/>
          <w:iCs/>
          <w:sz w:val="18"/>
          <w:szCs w:val="18"/>
        </w:rPr>
        <w:t xml:space="preserve"> wypełnić </w:t>
      </w:r>
      <w:r w:rsidR="00804E09" w:rsidRPr="008A021D">
        <w:rPr>
          <w:rFonts w:cstheme="minorHAnsi"/>
          <w:i/>
          <w:iCs/>
          <w:sz w:val="18"/>
          <w:szCs w:val="18"/>
        </w:rPr>
        <w:t xml:space="preserve">wszystkie rubryki, wpisując </w:t>
      </w:r>
      <w:r w:rsidR="004072AC" w:rsidRPr="008A021D">
        <w:rPr>
          <w:rFonts w:cstheme="minorHAnsi"/>
          <w:i/>
          <w:iCs/>
          <w:sz w:val="18"/>
          <w:szCs w:val="18"/>
        </w:rPr>
        <w:t xml:space="preserve">istotne informacje </w:t>
      </w:r>
      <w:r w:rsidR="0011169F">
        <w:rPr>
          <w:rFonts w:cstheme="minorHAnsi"/>
          <w:i/>
          <w:iCs/>
          <w:sz w:val="18"/>
          <w:szCs w:val="18"/>
        </w:rPr>
        <w:t>zgodnie z </w:t>
      </w:r>
      <w:r w:rsidR="005811FB">
        <w:rPr>
          <w:rFonts w:cstheme="minorHAnsi"/>
          <w:i/>
          <w:iCs/>
          <w:sz w:val="18"/>
          <w:szCs w:val="18"/>
        </w:rPr>
        <w:t>zasad</w:t>
      </w:r>
      <w:r w:rsidR="0011169F">
        <w:rPr>
          <w:rFonts w:cstheme="minorHAnsi"/>
          <w:i/>
          <w:iCs/>
          <w:sz w:val="18"/>
          <w:szCs w:val="18"/>
        </w:rPr>
        <w:t>ami</w:t>
      </w:r>
      <w:r w:rsidR="005811FB">
        <w:rPr>
          <w:rFonts w:cstheme="minorHAnsi"/>
          <w:i/>
          <w:iCs/>
          <w:sz w:val="18"/>
          <w:szCs w:val="18"/>
        </w:rPr>
        <w:t xml:space="preserve"> sporządzania </w:t>
      </w:r>
      <w:r w:rsidR="00A027C5" w:rsidRPr="008A021D">
        <w:rPr>
          <w:rFonts w:cstheme="minorHAnsi"/>
          <w:i/>
          <w:iCs/>
          <w:sz w:val="18"/>
          <w:szCs w:val="18"/>
        </w:rPr>
        <w:t>bibliografi</w:t>
      </w:r>
      <w:r w:rsidR="005811FB">
        <w:rPr>
          <w:rFonts w:cstheme="minorHAnsi"/>
          <w:i/>
          <w:iCs/>
          <w:sz w:val="18"/>
          <w:szCs w:val="18"/>
        </w:rPr>
        <w:t>i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 właściw</w:t>
      </w:r>
      <w:r w:rsidR="005811FB">
        <w:rPr>
          <w:rFonts w:cstheme="minorHAnsi"/>
          <w:i/>
          <w:iCs/>
          <w:sz w:val="18"/>
          <w:szCs w:val="18"/>
        </w:rPr>
        <w:t>y</w:t>
      </w:r>
      <w:r w:rsidR="0011169F">
        <w:rPr>
          <w:rFonts w:cstheme="minorHAnsi"/>
          <w:i/>
          <w:iCs/>
          <w:sz w:val="18"/>
          <w:szCs w:val="18"/>
        </w:rPr>
        <w:t>mi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 dla </w:t>
      </w:r>
      <w:r w:rsidR="00BC2584" w:rsidRPr="008A021D">
        <w:rPr>
          <w:rFonts w:cstheme="minorHAnsi"/>
          <w:i/>
          <w:iCs/>
          <w:sz w:val="18"/>
          <w:szCs w:val="18"/>
        </w:rPr>
        <w:t xml:space="preserve">dyscypliny kandydata. </w:t>
      </w:r>
      <w:r w:rsidR="00936A9B" w:rsidRPr="008A021D">
        <w:rPr>
          <w:rFonts w:cstheme="minorHAnsi"/>
          <w:i/>
          <w:iCs/>
          <w:sz w:val="18"/>
          <w:szCs w:val="18"/>
        </w:rPr>
        <w:t>W</w:t>
      </w:r>
      <w:r w:rsidR="005811FB">
        <w:rPr>
          <w:rFonts w:cstheme="minorHAnsi"/>
          <w:i/>
          <w:iCs/>
          <w:sz w:val="18"/>
          <w:szCs w:val="18"/>
        </w:rPr>
        <w:t> </w:t>
      </w:r>
      <w:r w:rsidR="0011169F">
        <w:rPr>
          <w:rFonts w:cstheme="minorHAnsi"/>
          <w:i/>
          <w:iCs/>
          <w:sz w:val="18"/>
          <w:szCs w:val="18"/>
        </w:rPr>
        <w:t xml:space="preserve">pustych </w:t>
      </w:r>
      <w:r w:rsidR="00DF66A5" w:rsidRPr="008A021D">
        <w:rPr>
          <w:rFonts w:cstheme="minorHAnsi"/>
          <w:i/>
          <w:iCs/>
          <w:sz w:val="18"/>
          <w:szCs w:val="18"/>
        </w:rPr>
        <w:t>rubrykach</w:t>
      </w:r>
      <w:r w:rsidR="0011169F">
        <w:rPr>
          <w:rFonts w:cstheme="minorHAnsi"/>
          <w:i/>
          <w:iCs/>
          <w:sz w:val="18"/>
          <w:szCs w:val="18"/>
        </w:rPr>
        <w:t xml:space="preserve"> (kandydat nie posiada osiągnięć w odpowiadającym im zakresie)</w:t>
      </w:r>
      <w:r w:rsidR="00DF66A5" w:rsidRPr="008A021D">
        <w:rPr>
          <w:rFonts w:cstheme="minorHAnsi"/>
          <w:i/>
          <w:iCs/>
          <w:sz w:val="18"/>
          <w:szCs w:val="18"/>
        </w:rPr>
        <w:t xml:space="preserve">proszę wpisać </w:t>
      </w:r>
      <w:r w:rsidR="00D77996" w:rsidRPr="008A021D">
        <w:rPr>
          <w:rFonts w:cstheme="minorHAnsi"/>
          <w:i/>
          <w:iCs/>
          <w:sz w:val="18"/>
          <w:szCs w:val="18"/>
        </w:rPr>
        <w:t>„brak”.</w:t>
      </w:r>
    </w:p>
    <w:p w14:paraId="03DC629A" w14:textId="7F462D06" w:rsidR="008A021D" w:rsidRPr="008A021D" w:rsidRDefault="008A021D" w:rsidP="7FB3988E">
      <w:pPr>
        <w:pStyle w:val="Akapitzlist"/>
        <w:numPr>
          <w:ilvl w:val="0"/>
          <w:numId w:val="3"/>
        </w:numPr>
        <w:rPr>
          <w:i/>
          <w:iCs/>
          <w:sz w:val="18"/>
          <w:szCs w:val="18"/>
        </w:rPr>
      </w:pPr>
      <w:r w:rsidRPr="7FB3988E">
        <w:rPr>
          <w:i/>
          <w:iCs/>
          <w:sz w:val="18"/>
          <w:szCs w:val="18"/>
        </w:rPr>
        <w:t xml:space="preserve">Gotowy dokument należy zapisać w formacie pdf i wprowadzić do systemu IRK najpóźniej do </w:t>
      </w:r>
      <w:r w:rsidR="00332EFB" w:rsidRPr="7FB3988E">
        <w:rPr>
          <w:i/>
          <w:iCs/>
          <w:sz w:val="18"/>
          <w:szCs w:val="18"/>
        </w:rPr>
        <w:t>2</w:t>
      </w:r>
      <w:r w:rsidR="0A634953" w:rsidRPr="7FB3988E">
        <w:rPr>
          <w:i/>
          <w:iCs/>
          <w:sz w:val="18"/>
          <w:szCs w:val="18"/>
        </w:rPr>
        <w:t>3</w:t>
      </w:r>
      <w:r w:rsidR="00332EFB" w:rsidRPr="7FB3988E">
        <w:rPr>
          <w:i/>
          <w:iCs/>
          <w:sz w:val="18"/>
          <w:szCs w:val="18"/>
        </w:rPr>
        <w:t xml:space="preserve"> czerwca 202</w:t>
      </w:r>
      <w:r w:rsidR="05BD5A9A" w:rsidRPr="7FB3988E">
        <w:rPr>
          <w:i/>
          <w:iCs/>
          <w:sz w:val="18"/>
          <w:szCs w:val="18"/>
        </w:rPr>
        <w:t>3</w:t>
      </w:r>
      <w:r w:rsidR="00332EFB" w:rsidRPr="7FB3988E">
        <w:rPr>
          <w:i/>
          <w:iCs/>
          <w:sz w:val="18"/>
          <w:szCs w:val="18"/>
        </w:rPr>
        <w:t xml:space="preserve"> </w:t>
      </w:r>
      <w:r w:rsidRPr="7FB3988E">
        <w:rPr>
          <w:i/>
          <w:iCs/>
          <w:sz w:val="18"/>
          <w:szCs w:val="18"/>
        </w:rPr>
        <w:t>r.</w:t>
      </w:r>
      <w:r w:rsidR="3DE1AEB3" w:rsidRPr="7FB3988E">
        <w:rPr>
          <w:i/>
          <w:iCs/>
          <w:sz w:val="18"/>
          <w:szCs w:val="18"/>
        </w:rPr>
        <w:t xml:space="preserve"> do godz. 15:00 (zgodnie z harmonogramem rekrutacji).</w:t>
      </w:r>
    </w:p>
    <w:p w14:paraId="0259EDA4" w14:textId="2473F0E5" w:rsidR="008A021D" w:rsidRPr="008A021D" w:rsidRDefault="008A021D" w:rsidP="7FB3988E">
      <w:pPr>
        <w:pStyle w:val="Akapitzlist"/>
        <w:numPr>
          <w:ilvl w:val="0"/>
          <w:numId w:val="3"/>
        </w:numPr>
        <w:jc w:val="both"/>
        <w:rPr>
          <w:i/>
          <w:iCs/>
          <w:sz w:val="18"/>
          <w:szCs w:val="18"/>
        </w:rPr>
      </w:pPr>
      <w:r w:rsidRPr="7FB3988E">
        <w:rPr>
          <w:i/>
          <w:iCs/>
          <w:sz w:val="18"/>
          <w:szCs w:val="18"/>
        </w:rPr>
        <w:t xml:space="preserve">Zaświadczenia i inne dokumenty poświadczające osiągnięcia </w:t>
      </w:r>
      <w:r w:rsidR="005811FB" w:rsidRPr="7FB3988E">
        <w:rPr>
          <w:i/>
          <w:iCs/>
          <w:sz w:val="18"/>
          <w:szCs w:val="18"/>
        </w:rPr>
        <w:t xml:space="preserve">kandydata </w:t>
      </w:r>
      <w:r w:rsidRPr="7FB3988E">
        <w:rPr>
          <w:i/>
          <w:iCs/>
          <w:sz w:val="18"/>
          <w:szCs w:val="18"/>
        </w:rPr>
        <w:t xml:space="preserve">należy zeskanować </w:t>
      </w:r>
      <w:r w:rsidRPr="7FB3988E">
        <w:rPr>
          <w:i/>
          <w:iCs/>
          <w:sz w:val="18"/>
          <w:szCs w:val="18"/>
          <w:u w:val="single"/>
        </w:rPr>
        <w:t>do jednego pliku</w:t>
      </w:r>
      <w:r w:rsidRPr="7FB3988E">
        <w:rPr>
          <w:i/>
          <w:iCs/>
          <w:sz w:val="18"/>
          <w:szCs w:val="18"/>
        </w:rPr>
        <w:t xml:space="preserve"> i</w:t>
      </w:r>
      <w:r w:rsidR="005811FB" w:rsidRPr="7FB3988E">
        <w:rPr>
          <w:i/>
          <w:iCs/>
          <w:sz w:val="18"/>
          <w:szCs w:val="18"/>
        </w:rPr>
        <w:t> </w:t>
      </w:r>
      <w:r w:rsidRPr="7FB3988E">
        <w:rPr>
          <w:i/>
          <w:iCs/>
          <w:sz w:val="18"/>
          <w:szCs w:val="18"/>
        </w:rPr>
        <w:t xml:space="preserve">wprowadzić do systemu IRK najpóźniej do </w:t>
      </w:r>
      <w:r w:rsidR="00332EFB" w:rsidRPr="7FB3988E">
        <w:rPr>
          <w:i/>
          <w:iCs/>
          <w:sz w:val="18"/>
          <w:szCs w:val="18"/>
        </w:rPr>
        <w:t>2</w:t>
      </w:r>
      <w:r w:rsidR="06D3FB06" w:rsidRPr="7FB3988E">
        <w:rPr>
          <w:i/>
          <w:iCs/>
          <w:sz w:val="18"/>
          <w:szCs w:val="18"/>
        </w:rPr>
        <w:t>3</w:t>
      </w:r>
      <w:r w:rsidR="00332EFB" w:rsidRPr="7FB3988E">
        <w:rPr>
          <w:i/>
          <w:iCs/>
          <w:sz w:val="18"/>
          <w:szCs w:val="18"/>
        </w:rPr>
        <w:t xml:space="preserve"> czerwca 202</w:t>
      </w:r>
      <w:r w:rsidR="0069F4AD" w:rsidRPr="7FB3988E">
        <w:rPr>
          <w:i/>
          <w:iCs/>
          <w:sz w:val="18"/>
          <w:szCs w:val="18"/>
        </w:rPr>
        <w:t>3</w:t>
      </w:r>
      <w:r w:rsidRPr="7FB3988E">
        <w:rPr>
          <w:i/>
          <w:iCs/>
          <w:sz w:val="18"/>
          <w:szCs w:val="18"/>
        </w:rPr>
        <w:t xml:space="preserve"> r</w:t>
      </w:r>
      <w:r w:rsidR="3DE7D003" w:rsidRPr="7FB3988E">
        <w:rPr>
          <w:i/>
          <w:iCs/>
          <w:sz w:val="18"/>
          <w:szCs w:val="18"/>
        </w:rPr>
        <w:t xml:space="preserve"> do g</w:t>
      </w:r>
      <w:r w:rsidR="0ECF00FE" w:rsidRPr="7FB3988E">
        <w:rPr>
          <w:i/>
          <w:iCs/>
          <w:sz w:val="18"/>
          <w:szCs w:val="18"/>
        </w:rPr>
        <w:t>o</w:t>
      </w:r>
      <w:r w:rsidR="3DE7D003" w:rsidRPr="7FB3988E">
        <w:rPr>
          <w:i/>
          <w:iCs/>
          <w:sz w:val="18"/>
          <w:szCs w:val="18"/>
        </w:rPr>
        <w:t>dz. 15:00 (zgodnie z harmonogramem rekrutacji)</w:t>
      </w:r>
      <w:r w:rsidRPr="7FB3988E">
        <w:rPr>
          <w:i/>
          <w:iCs/>
          <w:sz w:val="18"/>
          <w:szCs w:val="18"/>
        </w:rPr>
        <w:t>.</w:t>
      </w:r>
    </w:p>
    <w:p w14:paraId="095FC977" w14:textId="77777777" w:rsidR="008718D7" w:rsidRPr="00D77996" w:rsidRDefault="008718D7" w:rsidP="00411CC7">
      <w:pPr>
        <w:rPr>
          <w:rFonts w:cstheme="minorHAnsi"/>
          <w:i/>
          <w:iCs/>
          <w:sz w:val="18"/>
          <w:szCs w:val="1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00"/>
      </w:tblGrid>
      <w:tr w:rsidR="00B65420" w:rsidRPr="00966011" w14:paraId="65F8FC61" w14:textId="77777777" w:rsidTr="23BFD7A0">
        <w:tc>
          <w:tcPr>
            <w:tcW w:w="8500" w:type="dxa"/>
            <w:shd w:val="clear" w:color="auto" w:fill="auto"/>
          </w:tcPr>
          <w:p w14:paraId="675C9625" w14:textId="77777777" w:rsidR="00B65420" w:rsidRPr="00966011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</w:rPr>
            </w:pPr>
            <w:r w:rsidRPr="00966011">
              <w:rPr>
                <w:rFonts w:cstheme="minorHAnsi"/>
                <w:b/>
                <w:bCs/>
                <w:smallCaps/>
              </w:rPr>
              <w:t>Imię i nazwisko kandydata</w:t>
            </w:r>
            <w:r w:rsidRPr="00966011">
              <w:rPr>
                <w:rFonts w:cstheme="minorHAnsi"/>
                <w:b/>
                <w:bCs/>
                <w:smallCaps/>
              </w:rPr>
              <w:tab/>
            </w:r>
          </w:p>
        </w:tc>
      </w:tr>
      <w:tr w:rsidR="00B65420" w:rsidRPr="00966011" w14:paraId="7D71A92A" w14:textId="77777777" w:rsidTr="23BFD7A0">
        <w:tc>
          <w:tcPr>
            <w:tcW w:w="8500" w:type="dxa"/>
            <w:shd w:val="clear" w:color="auto" w:fill="auto"/>
          </w:tcPr>
          <w:p w14:paraId="1BF70782" w14:textId="4F484DA6" w:rsidR="00B65420" w:rsidRPr="001D60B6" w:rsidRDefault="00B65420" w:rsidP="001D60B6">
            <w:pPr>
              <w:tabs>
                <w:tab w:val="left" w:pos="1503"/>
              </w:tabs>
              <w:rPr>
                <w:rFonts w:cstheme="minorHAnsi"/>
              </w:rPr>
            </w:pPr>
          </w:p>
          <w:p w14:paraId="4ACEDFEF" w14:textId="77777777" w:rsidR="00B65420" w:rsidRPr="00966011" w:rsidRDefault="00B65420" w:rsidP="00966011">
            <w:pPr>
              <w:tabs>
                <w:tab w:val="left" w:pos="1503"/>
              </w:tabs>
              <w:rPr>
                <w:rFonts w:cstheme="minorHAnsi"/>
              </w:rPr>
            </w:pPr>
          </w:p>
        </w:tc>
      </w:tr>
      <w:tr w:rsidR="00B65420" w:rsidRPr="00966011" w14:paraId="4CA1980F" w14:textId="77777777" w:rsidTr="23BFD7A0">
        <w:tc>
          <w:tcPr>
            <w:tcW w:w="8500" w:type="dxa"/>
            <w:shd w:val="clear" w:color="auto" w:fill="auto"/>
          </w:tcPr>
          <w:p w14:paraId="55706F3E" w14:textId="586C34EA" w:rsidR="001D60B6" w:rsidRPr="008A021D" w:rsidRDefault="4DAD754D" w:rsidP="23BFD7A0">
            <w:pPr>
              <w:rPr>
                <w:b/>
                <w:bCs/>
              </w:rPr>
            </w:pPr>
            <w:r w:rsidRPr="23BFD7A0">
              <w:rPr>
                <w:b/>
                <w:bCs/>
              </w:rPr>
              <w:t xml:space="preserve">Wystąpienia </w:t>
            </w:r>
            <w:r w:rsidR="783F5640" w:rsidRPr="23BFD7A0">
              <w:rPr>
                <w:b/>
                <w:bCs/>
              </w:rPr>
              <w:t>konferencyjne</w:t>
            </w:r>
          </w:p>
          <w:p w14:paraId="0C73AC31" w14:textId="6D26B386" w:rsidR="00B65420" w:rsidRPr="00966011" w:rsidRDefault="00B65420" w:rsidP="001F35C6">
            <w:pPr>
              <w:jc w:val="both"/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 w:rsidR="001D60B6" w:rsidRPr="001D60B6">
              <w:rPr>
                <w:rFonts w:cstheme="minorHAnsi"/>
                <w:bCs/>
                <w:sz w:val="20"/>
              </w:rPr>
              <w:t xml:space="preserve">tytuł konferencji, organizator, data i miejsce, rodzaj wystąpienia, tytuł wystąpienia, </w:t>
            </w:r>
            <w:r w:rsidR="005811FB">
              <w:rPr>
                <w:rFonts w:cstheme="minorHAnsi"/>
                <w:bCs/>
                <w:sz w:val="20"/>
              </w:rPr>
              <w:t>informacja o współautorstwie ‒ jeśli dotyczy</w:t>
            </w:r>
            <w:r w:rsidRPr="001D60B6"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2EC0A331" w14:textId="77777777" w:rsidTr="23BFD7A0">
        <w:tc>
          <w:tcPr>
            <w:tcW w:w="8500" w:type="dxa"/>
            <w:shd w:val="clear" w:color="auto" w:fill="auto"/>
          </w:tcPr>
          <w:p w14:paraId="6E53637E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3D4F857B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3DBDE4DC" w14:textId="77777777" w:rsidTr="23BFD7A0">
        <w:tc>
          <w:tcPr>
            <w:tcW w:w="8500" w:type="dxa"/>
            <w:shd w:val="clear" w:color="auto" w:fill="auto"/>
          </w:tcPr>
          <w:p w14:paraId="1A175814" w14:textId="4482FF61" w:rsidR="00B65420" w:rsidRDefault="008A021D" w:rsidP="001F35C6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</w:t>
            </w:r>
            <w:r w:rsidR="001D60B6" w:rsidRPr="008A021D">
              <w:rPr>
                <w:rFonts w:cstheme="minorHAnsi"/>
                <w:b/>
                <w:bCs/>
              </w:rPr>
              <w:t>utorstwo lub współautorstwo publikacji w wydawnictwach i czasopismach z list ministerialnych</w:t>
            </w:r>
          </w:p>
          <w:p w14:paraId="2E4F92C2" w14:textId="3207DB06" w:rsidR="008A021D" w:rsidRPr="008A021D" w:rsidRDefault="008A021D" w:rsidP="001F35C6">
            <w:pPr>
              <w:jc w:val="both"/>
              <w:rPr>
                <w:rFonts w:cstheme="minorHAnsi"/>
                <w:b/>
                <w:bC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p publikacji: monografia/rozdział w monografii/artykuł w czasopiśmie</w:t>
            </w:r>
            <w:r w:rsidR="002C40D9">
              <w:rPr>
                <w:rFonts w:cstheme="minorHAnsi"/>
                <w:bCs/>
                <w:sz w:val="20"/>
              </w:rPr>
              <w:t>; opis zgodny z</w:t>
            </w:r>
            <w:r w:rsidR="005811FB">
              <w:rPr>
                <w:rFonts w:cstheme="minorHAnsi"/>
                <w:bCs/>
                <w:sz w:val="20"/>
              </w:rPr>
              <w:t xml:space="preserve"> obowiązującymi w dyscyplinie </w:t>
            </w:r>
            <w:r w:rsidR="002C40D9">
              <w:rPr>
                <w:rFonts w:cstheme="minorHAnsi"/>
                <w:bCs/>
                <w:sz w:val="20"/>
              </w:rPr>
              <w:t>standardami)</w:t>
            </w:r>
          </w:p>
        </w:tc>
      </w:tr>
      <w:tr w:rsidR="00B65420" w:rsidRPr="00966011" w14:paraId="03878585" w14:textId="77777777" w:rsidTr="23BFD7A0">
        <w:tc>
          <w:tcPr>
            <w:tcW w:w="8500" w:type="dxa"/>
            <w:shd w:val="clear" w:color="auto" w:fill="auto"/>
          </w:tcPr>
          <w:p w14:paraId="399BA13A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359B527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59847E70" w14:textId="77777777" w:rsidTr="23BFD7A0">
        <w:tc>
          <w:tcPr>
            <w:tcW w:w="8500" w:type="dxa"/>
            <w:shd w:val="clear" w:color="auto" w:fill="auto"/>
          </w:tcPr>
          <w:p w14:paraId="285B23E1" w14:textId="77777777" w:rsidR="00B65420" w:rsidRDefault="002C40D9" w:rsidP="001F35C6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</w:t>
            </w:r>
            <w:r w:rsidRPr="002C40D9">
              <w:rPr>
                <w:rFonts w:cstheme="minorHAnsi"/>
                <w:b/>
                <w:bCs/>
              </w:rPr>
              <w:t>ealizacja projektu badawczego finansowanego ze środków zewnętrznych</w:t>
            </w:r>
          </w:p>
          <w:p w14:paraId="0119E576" w14:textId="726A4A26" w:rsidR="002C40D9" w:rsidRPr="00966011" w:rsidRDefault="002C40D9" w:rsidP="001F35C6">
            <w:pPr>
              <w:jc w:val="both"/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tuł projektu, miejsce realizacji, kierownik projektu, źródło finansowania, charakter udziału</w:t>
            </w:r>
            <w:r w:rsidR="00D37BBE">
              <w:rPr>
                <w:rFonts w:cstheme="minorHAnsi"/>
                <w:bCs/>
                <w:sz w:val="20"/>
              </w:rPr>
              <w:t xml:space="preserve"> – kierownik </w:t>
            </w:r>
            <w:r w:rsidR="009F7C9D">
              <w:rPr>
                <w:rFonts w:cstheme="minorHAnsi"/>
                <w:bCs/>
                <w:sz w:val="20"/>
              </w:rPr>
              <w:t>lub</w:t>
            </w:r>
            <w:r w:rsidR="00D37BBE">
              <w:rPr>
                <w:rFonts w:cstheme="minorHAnsi"/>
                <w:bCs/>
                <w:sz w:val="20"/>
              </w:rPr>
              <w:t xml:space="preserve"> wykonawca</w:t>
            </w:r>
            <w:r w:rsidR="0011169F">
              <w:rPr>
                <w:rFonts w:cstheme="minorHAnsi"/>
                <w:bCs/>
                <w:sz w:val="20"/>
              </w:rPr>
              <w:t>,</w:t>
            </w:r>
            <w:r w:rsidR="00D37BBE">
              <w:rPr>
                <w:rFonts w:cstheme="minorHAnsi"/>
                <w:bCs/>
                <w:sz w:val="20"/>
              </w:rPr>
              <w:t xml:space="preserve"> zakres działań</w:t>
            </w:r>
            <w:r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12A39304" w14:textId="77777777" w:rsidTr="23BFD7A0">
        <w:tc>
          <w:tcPr>
            <w:tcW w:w="8500" w:type="dxa"/>
            <w:shd w:val="clear" w:color="auto" w:fill="auto"/>
          </w:tcPr>
          <w:p w14:paraId="4AF36CB9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23F53FF6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7D450BFB" w14:textId="77777777" w:rsidTr="23BFD7A0">
        <w:tc>
          <w:tcPr>
            <w:tcW w:w="8500" w:type="dxa"/>
            <w:shd w:val="clear" w:color="auto" w:fill="auto"/>
          </w:tcPr>
          <w:p w14:paraId="284BC158" w14:textId="31B6CB50" w:rsidR="00B65420" w:rsidRPr="00966011" w:rsidRDefault="4591DD32" w:rsidP="23BFD7A0">
            <w:pPr>
              <w:rPr>
                <w:b/>
                <w:bCs/>
                <w:smallCaps/>
              </w:rPr>
            </w:pPr>
            <w:r w:rsidRPr="23BFD7A0">
              <w:rPr>
                <w:b/>
                <w:bCs/>
              </w:rPr>
              <w:t>Inne osiągnięcia naukowe lub artystyczne</w:t>
            </w:r>
            <w:r w:rsidR="65ED669F" w:rsidRPr="23BFD7A0">
              <w:rPr>
                <w:b/>
                <w:bCs/>
              </w:rPr>
              <w:t xml:space="preserve"> (osiągnięcia artystyczne dotyczą tylko kandydatów w dyscyplinach artystycznych)</w:t>
            </w:r>
          </w:p>
        </w:tc>
      </w:tr>
      <w:tr w:rsidR="00B65420" w:rsidRPr="00966011" w14:paraId="1CD91899" w14:textId="77777777" w:rsidTr="23BFD7A0">
        <w:tc>
          <w:tcPr>
            <w:tcW w:w="8500" w:type="dxa"/>
            <w:shd w:val="clear" w:color="auto" w:fill="auto"/>
          </w:tcPr>
          <w:p w14:paraId="5CE9932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2BD8D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15A24B2B" w14:textId="77777777" w:rsidTr="23BFD7A0">
        <w:tc>
          <w:tcPr>
            <w:tcW w:w="8500" w:type="dxa"/>
            <w:shd w:val="clear" w:color="auto" w:fill="auto"/>
          </w:tcPr>
          <w:p w14:paraId="4F915623" w14:textId="272AA6A7" w:rsidR="00B65420" w:rsidRPr="002C40D9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</w:t>
            </w:r>
            <w:r w:rsidRPr="002C40D9">
              <w:rPr>
                <w:rFonts w:cstheme="minorHAnsi"/>
                <w:b/>
                <w:bCs/>
              </w:rPr>
              <w:t>czestnictwo w programie Erasmus lub innej wymianie międzynarodowej</w:t>
            </w:r>
          </w:p>
        </w:tc>
      </w:tr>
      <w:tr w:rsidR="00B65420" w:rsidRPr="00966011" w14:paraId="13F03A8B" w14:textId="77777777" w:rsidTr="23BFD7A0">
        <w:tc>
          <w:tcPr>
            <w:tcW w:w="8500" w:type="dxa"/>
            <w:shd w:val="clear" w:color="auto" w:fill="auto"/>
          </w:tcPr>
          <w:p w14:paraId="0E2A6AE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FB23D8E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3A74C4A3" w14:textId="77777777" w:rsidTr="23BFD7A0">
        <w:tc>
          <w:tcPr>
            <w:tcW w:w="8500" w:type="dxa"/>
            <w:shd w:val="clear" w:color="auto" w:fill="auto"/>
          </w:tcPr>
          <w:p w14:paraId="0202A4B1" w14:textId="5247C37A" w:rsidR="00B65420" w:rsidRPr="002C40D9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</w:t>
            </w:r>
            <w:r w:rsidRPr="002C40D9">
              <w:rPr>
                <w:rFonts w:cstheme="minorHAnsi"/>
                <w:b/>
                <w:bCs/>
              </w:rPr>
              <w:t>rojekty realizowane wspólnie z zagranicznymi instytucjami naukowymi, w tym staże i stypendia zagraniczne</w:t>
            </w:r>
          </w:p>
        </w:tc>
      </w:tr>
      <w:tr w:rsidR="00B65420" w:rsidRPr="00966011" w14:paraId="32A5B894" w14:textId="77777777" w:rsidTr="23BFD7A0">
        <w:tc>
          <w:tcPr>
            <w:tcW w:w="8500" w:type="dxa"/>
            <w:shd w:val="clear" w:color="auto" w:fill="auto"/>
          </w:tcPr>
          <w:p w14:paraId="2CA86CBF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B51F8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</w:tbl>
    <w:p w14:paraId="1AA6E5E7" w14:textId="77777777" w:rsidR="003575E7" w:rsidRPr="00966011" w:rsidRDefault="003575E7">
      <w:pPr>
        <w:rPr>
          <w:rFonts w:cstheme="minorHAnsi"/>
        </w:rPr>
      </w:pPr>
    </w:p>
    <w:sectPr w:rsidR="003575E7" w:rsidRPr="00966011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BDEFC4" w14:textId="77777777" w:rsidR="00172779" w:rsidRDefault="00172779" w:rsidP="00B65420">
      <w:pPr>
        <w:spacing w:after="0" w:line="240" w:lineRule="auto"/>
      </w:pPr>
      <w:r>
        <w:separator/>
      </w:r>
    </w:p>
  </w:endnote>
  <w:endnote w:type="continuationSeparator" w:id="0">
    <w:p w14:paraId="52E73737" w14:textId="77777777" w:rsidR="00172779" w:rsidRDefault="00172779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952986" w14:textId="77777777" w:rsidR="00172779" w:rsidRDefault="00172779" w:rsidP="00B65420">
      <w:pPr>
        <w:spacing w:after="0" w:line="240" w:lineRule="auto"/>
      </w:pPr>
      <w:r>
        <w:separator/>
      </w:r>
    </w:p>
  </w:footnote>
  <w:footnote w:type="continuationSeparator" w:id="0">
    <w:p w14:paraId="7B9DE543" w14:textId="77777777" w:rsidR="00172779" w:rsidRDefault="00172779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25424"/>
    <w:rsid w:val="0009159C"/>
    <w:rsid w:val="001012DA"/>
    <w:rsid w:val="0011169F"/>
    <w:rsid w:val="00114050"/>
    <w:rsid w:val="00147E44"/>
    <w:rsid w:val="001538CD"/>
    <w:rsid w:val="00172071"/>
    <w:rsid w:val="00172779"/>
    <w:rsid w:val="001D60B6"/>
    <w:rsid w:val="001F35C6"/>
    <w:rsid w:val="001F6913"/>
    <w:rsid w:val="002C40D9"/>
    <w:rsid w:val="003072AC"/>
    <w:rsid w:val="00332EFB"/>
    <w:rsid w:val="003575E7"/>
    <w:rsid w:val="003D29A7"/>
    <w:rsid w:val="004072AC"/>
    <w:rsid w:val="00411CC7"/>
    <w:rsid w:val="00482341"/>
    <w:rsid w:val="004D21D3"/>
    <w:rsid w:val="005415B1"/>
    <w:rsid w:val="00555F61"/>
    <w:rsid w:val="005811FB"/>
    <w:rsid w:val="005841A7"/>
    <w:rsid w:val="00591FAD"/>
    <w:rsid w:val="005E682C"/>
    <w:rsid w:val="00610D10"/>
    <w:rsid w:val="0069F4AD"/>
    <w:rsid w:val="00797BF8"/>
    <w:rsid w:val="00804E09"/>
    <w:rsid w:val="008355F3"/>
    <w:rsid w:val="008718D7"/>
    <w:rsid w:val="008A021D"/>
    <w:rsid w:val="00916F85"/>
    <w:rsid w:val="00936A9B"/>
    <w:rsid w:val="00966011"/>
    <w:rsid w:val="009F7C9D"/>
    <w:rsid w:val="00A027C5"/>
    <w:rsid w:val="00A23D12"/>
    <w:rsid w:val="00B529B8"/>
    <w:rsid w:val="00B65420"/>
    <w:rsid w:val="00BC2584"/>
    <w:rsid w:val="00BF2804"/>
    <w:rsid w:val="00BF769F"/>
    <w:rsid w:val="00CC7DFD"/>
    <w:rsid w:val="00D10D4A"/>
    <w:rsid w:val="00D37BBE"/>
    <w:rsid w:val="00D77996"/>
    <w:rsid w:val="00DF66A5"/>
    <w:rsid w:val="00F10FAA"/>
    <w:rsid w:val="00F91D01"/>
    <w:rsid w:val="00FE7F56"/>
    <w:rsid w:val="05BD5A9A"/>
    <w:rsid w:val="06D3FB06"/>
    <w:rsid w:val="0A634953"/>
    <w:rsid w:val="0ECF00FE"/>
    <w:rsid w:val="12783167"/>
    <w:rsid w:val="23BFD7A0"/>
    <w:rsid w:val="266D54AB"/>
    <w:rsid w:val="3579B951"/>
    <w:rsid w:val="38C11A44"/>
    <w:rsid w:val="3DE1AEB3"/>
    <w:rsid w:val="3DE7D003"/>
    <w:rsid w:val="4591DD32"/>
    <w:rsid w:val="4DAD754D"/>
    <w:rsid w:val="60AFD808"/>
    <w:rsid w:val="65ED669F"/>
    <w:rsid w:val="690D2A3C"/>
    <w:rsid w:val="6FFF1550"/>
    <w:rsid w:val="783F5640"/>
    <w:rsid w:val="7FB39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5ECE45-1160-431E-9853-02261A882DF1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customXml/itemProps3.xml><?xml version="1.0" encoding="utf-8"?>
<ds:datastoreItem xmlns:ds="http://schemas.openxmlformats.org/officeDocument/2006/customXml" ds:itemID="{02FC62EA-6C2F-4BFB-9466-23F27F5ED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0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dcterms:created xsi:type="dcterms:W3CDTF">2023-04-14T15:30:00Z</dcterms:created>
  <dcterms:modified xsi:type="dcterms:W3CDTF">2023-04-14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